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BE448" w14:textId="5EEF6D0B" w:rsidR="00675821" w:rsidRDefault="00675821" w:rsidP="00D54816">
      <w:pPr>
        <w:bidi w:val="0"/>
        <w:rPr>
          <w:b/>
          <w:bCs/>
          <w:sz w:val="28"/>
          <w:szCs w:val="28"/>
        </w:rPr>
      </w:pPr>
    </w:p>
    <w:p w14:paraId="20D1693D" w14:textId="77777777" w:rsidR="00675821" w:rsidRPr="00B610D6" w:rsidRDefault="00675821" w:rsidP="00D54816">
      <w:pPr>
        <w:bidi w:val="0"/>
        <w:rPr>
          <w:rFonts w:eastAsia="Arial Unicode MS"/>
          <w:b/>
          <w:bCs/>
          <w:sz w:val="28"/>
          <w:szCs w:val="28"/>
        </w:rPr>
      </w:pPr>
      <w:r>
        <w:rPr>
          <w:rFonts w:eastAsia="Arial Unicode MS"/>
          <w:b/>
          <w:bCs/>
          <w:sz w:val="28"/>
          <w:szCs w:val="28"/>
        </w:rPr>
        <w:t>Beni-Suef</w:t>
      </w:r>
      <w:r w:rsidRPr="00B610D6">
        <w:rPr>
          <w:rFonts w:eastAsia="Arial Unicode MS"/>
          <w:b/>
          <w:bCs/>
          <w:sz w:val="28"/>
          <w:szCs w:val="28"/>
        </w:rPr>
        <w:t xml:space="preserve"> University</w:t>
      </w:r>
    </w:p>
    <w:p w14:paraId="1CBEFCCA" w14:textId="77777777" w:rsidR="00675821" w:rsidRPr="00B610D6" w:rsidRDefault="00675821" w:rsidP="00D54816">
      <w:pPr>
        <w:bidi w:val="0"/>
        <w:rPr>
          <w:rFonts w:eastAsia="Arial Unicode MS"/>
          <w:b/>
          <w:bCs/>
          <w:sz w:val="28"/>
          <w:szCs w:val="28"/>
          <w:rtl/>
        </w:rPr>
      </w:pPr>
      <w:r w:rsidRPr="00B610D6">
        <w:rPr>
          <w:rFonts w:eastAsia="Arial Unicode MS"/>
          <w:b/>
          <w:bCs/>
          <w:sz w:val="28"/>
          <w:szCs w:val="28"/>
        </w:rPr>
        <w:t xml:space="preserve">Faculty of </w:t>
      </w:r>
      <w:r>
        <w:rPr>
          <w:rFonts w:eastAsia="Arial Unicode MS"/>
          <w:b/>
          <w:bCs/>
          <w:sz w:val="28"/>
          <w:szCs w:val="28"/>
        </w:rPr>
        <w:t>…………………</w:t>
      </w:r>
      <w:proofErr w:type="gramStart"/>
      <w:r>
        <w:rPr>
          <w:rFonts w:eastAsia="Arial Unicode MS"/>
          <w:b/>
          <w:bCs/>
          <w:sz w:val="28"/>
          <w:szCs w:val="28"/>
        </w:rPr>
        <w:t>…..</w:t>
      </w:r>
      <w:proofErr w:type="gramEnd"/>
    </w:p>
    <w:p w14:paraId="65F48AA0" w14:textId="77777777" w:rsidR="00675821" w:rsidRPr="00B015F4" w:rsidRDefault="00675821" w:rsidP="00D54816">
      <w:pPr>
        <w:bidi w:val="0"/>
        <w:rPr>
          <w:rFonts w:eastAsia="Arial Unicode MS"/>
          <w:b/>
          <w:bCs/>
          <w:sz w:val="28"/>
          <w:szCs w:val="28"/>
          <w:rtl/>
        </w:rPr>
      </w:pPr>
      <w:r w:rsidRPr="00B015F4">
        <w:rPr>
          <w:rFonts w:eastAsia="Arial Unicode MS"/>
          <w:b/>
          <w:bCs/>
          <w:sz w:val="28"/>
          <w:szCs w:val="28"/>
        </w:rPr>
        <w:t xml:space="preserve">Department of </w:t>
      </w:r>
      <w:r>
        <w:rPr>
          <w:rFonts w:eastAsia="Arial Unicode MS"/>
          <w:b/>
          <w:bCs/>
          <w:sz w:val="28"/>
          <w:szCs w:val="28"/>
        </w:rPr>
        <w:t>………………</w:t>
      </w:r>
      <w:proofErr w:type="gramStart"/>
      <w:r>
        <w:rPr>
          <w:rFonts w:eastAsia="Arial Unicode MS"/>
          <w:b/>
          <w:bCs/>
          <w:sz w:val="28"/>
          <w:szCs w:val="28"/>
        </w:rPr>
        <w:t>…..</w:t>
      </w:r>
      <w:proofErr w:type="gramEnd"/>
    </w:p>
    <w:p w14:paraId="717713A2" w14:textId="3564A878" w:rsidR="00675821" w:rsidRDefault="00675821" w:rsidP="00D54816">
      <w:pPr>
        <w:bidi w:val="0"/>
        <w:rPr>
          <w:b/>
          <w:bCs/>
          <w:sz w:val="28"/>
          <w:szCs w:val="28"/>
        </w:rPr>
      </w:pPr>
    </w:p>
    <w:p w14:paraId="00392332" w14:textId="77777777" w:rsidR="00675821" w:rsidRDefault="00675821" w:rsidP="00D54816">
      <w:pPr>
        <w:bidi w:val="0"/>
      </w:pPr>
    </w:p>
    <w:p w14:paraId="2B07D3A9" w14:textId="1432997F" w:rsidR="00675821" w:rsidRPr="00B75843" w:rsidRDefault="00EC2A42" w:rsidP="00D54816">
      <w:pPr>
        <w:bidi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urse</w:t>
      </w:r>
      <w:r w:rsidR="00675821" w:rsidRPr="00B75843">
        <w:rPr>
          <w:b/>
          <w:bCs/>
          <w:sz w:val="28"/>
          <w:szCs w:val="28"/>
        </w:rPr>
        <w:t xml:space="preserve"> Specification</w:t>
      </w:r>
    </w:p>
    <w:p w14:paraId="664FD176" w14:textId="46CD7EDF" w:rsidR="00675821" w:rsidRPr="00B75843" w:rsidRDefault="007E0EBA" w:rsidP="00D54816">
      <w:pPr>
        <w:bidi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ademic year …</w:t>
      </w:r>
      <w:proofErr w:type="gramStart"/>
      <w:r>
        <w:rPr>
          <w:b/>
          <w:bCs/>
          <w:sz w:val="28"/>
          <w:szCs w:val="28"/>
        </w:rPr>
        <w:t>…..</w:t>
      </w:r>
      <w:proofErr w:type="gramEnd"/>
      <w:r>
        <w:rPr>
          <w:b/>
          <w:bCs/>
          <w:sz w:val="28"/>
          <w:szCs w:val="28"/>
        </w:rPr>
        <w:t xml:space="preserve"> / ……..</w:t>
      </w:r>
    </w:p>
    <w:p w14:paraId="1F2386A4" w14:textId="77777777" w:rsidR="00675821" w:rsidRDefault="00675821" w:rsidP="00D54816">
      <w:pPr>
        <w:bidi w:val="0"/>
        <w:rPr>
          <w:rFonts w:ascii="Arial" w:eastAsia="Calibri" w:hAnsi="Arial" w:cs="Arial"/>
          <w:b/>
          <w:bCs/>
          <w:sz w:val="36"/>
          <w:szCs w:val="36"/>
        </w:rPr>
      </w:pPr>
    </w:p>
    <w:p w14:paraId="30F11533" w14:textId="54AB5218" w:rsidR="00675821" w:rsidRPr="00EC2A42" w:rsidRDefault="00EC2A42" w:rsidP="00EC2A42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 w:rsidRPr="00EC2A42">
        <w:rPr>
          <w:rFonts w:ascii="Times New Roman" w:hAnsi="Times New Roman"/>
          <w:b/>
          <w:bCs/>
          <w:sz w:val="28"/>
          <w:szCs w:val="28"/>
        </w:rPr>
        <w:t>Course</w:t>
      </w:r>
      <w:r w:rsidR="00675821" w:rsidRPr="00EC2A42">
        <w:rPr>
          <w:rFonts w:ascii="Times New Roman" w:hAnsi="Times New Roman"/>
          <w:b/>
          <w:bCs/>
          <w:sz w:val="28"/>
          <w:szCs w:val="28"/>
        </w:rPr>
        <w:t xml:space="preserve"> information:</w:t>
      </w:r>
    </w:p>
    <w:p w14:paraId="49B6A91B" w14:textId="2AEDC37F" w:rsidR="00675821" w:rsidRDefault="00675821" w:rsidP="00D54816">
      <w:pPr>
        <w:tabs>
          <w:tab w:val="left" w:pos="450"/>
        </w:tabs>
        <w:bidi w:val="0"/>
        <w:rPr>
          <w:b/>
          <w:bCs/>
          <w:sz w:val="28"/>
          <w:szCs w:val="28"/>
          <w:u w:val="single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6520"/>
      </w:tblGrid>
      <w:tr w:rsidR="00EC2A42" w:rsidRPr="00C9147D" w14:paraId="611E5ACB" w14:textId="77777777" w:rsidTr="00FD6235">
        <w:tc>
          <w:tcPr>
            <w:tcW w:w="2552" w:type="dxa"/>
            <w:shd w:val="clear" w:color="auto" w:fill="auto"/>
            <w:vAlign w:val="center"/>
          </w:tcPr>
          <w:p w14:paraId="37A1A7DB" w14:textId="77777777" w:rsidR="00EC2A42" w:rsidRPr="00C9147D" w:rsidRDefault="00EC2A42" w:rsidP="00FD6235">
            <w:pPr>
              <w:bidi w:val="0"/>
              <w:spacing w:line="320" w:lineRule="exact"/>
              <w:rPr>
                <w:b/>
                <w:bCs/>
              </w:rPr>
            </w:pPr>
            <w:r w:rsidRPr="00C9147D">
              <w:rPr>
                <w:b/>
                <w:bCs/>
              </w:rPr>
              <w:t>Course Code:</w:t>
            </w:r>
          </w:p>
        </w:tc>
        <w:tc>
          <w:tcPr>
            <w:tcW w:w="6520" w:type="dxa"/>
            <w:shd w:val="clear" w:color="auto" w:fill="auto"/>
          </w:tcPr>
          <w:p w14:paraId="4FB15533" w14:textId="77777777" w:rsidR="00EC2A42" w:rsidRPr="00C9147D" w:rsidRDefault="00EC2A42" w:rsidP="00FD6235">
            <w:pPr>
              <w:bidi w:val="0"/>
              <w:spacing w:line="320" w:lineRule="exact"/>
            </w:pPr>
          </w:p>
        </w:tc>
      </w:tr>
      <w:tr w:rsidR="00EC2A42" w:rsidRPr="00C9147D" w14:paraId="2F916C12" w14:textId="77777777" w:rsidTr="00FD6235">
        <w:tc>
          <w:tcPr>
            <w:tcW w:w="2552" w:type="dxa"/>
            <w:shd w:val="clear" w:color="auto" w:fill="auto"/>
            <w:vAlign w:val="center"/>
          </w:tcPr>
          <w:p w14:paraId="648E12B5" w14:textId="77777777" w:rsidR="00EC2A42" w:rsidRPr="00C9147D" w:rsidRDefault="00EC2A42" w:rsidP="00FD6235">
            <w:pPr>
              <w:bidi w:val="0"/>
              <w:spacing w:line="320" w:lineRule="exact"/>
              <w:rPr>
                <w:b/>
                <w:bCs/>
              </w:rPr>
            </w:pPr>
            <w:r w:rsidRPr="00C9147D">
              <w:rPr>
                <w:b/>
                <w:bCs/>
              </w:rPr>
              <w:t>Course title:</w:t>
            </w:r>
          </w:p>
        </w:tc>
        <w:tc>
          <w:tcPr>
            <w:tcW w:w="6520" w:type="dxa"/>
            <w:shd w:val="clear" w:color="auto" w:fill="auto"/>
          </w:tcPr>
          <w:p w14:paraId="39709859" w14:textId="77777777" w:rsidR="00EC2A42" w:rsidRPr="00C9147D" w:rsidRDefault="00EC2A42" w:rsidP="00FD6235">
            <w:pPr>
              <w:bidi w:val="0"/>
              <w:spacing w:line="320" w:lineRule="exact"/>
            </w:pPr>
          </w:p>
        </w:tc>
      </w:tr>
      <w:tr w:rsidR="00EC2A42" w:rsidRPr="00C9147D" w14:paraId="752AEF13" w14:textId="77777777" w:rsidTr="00FD6235">
        <w:tc>
          <w:tcPr>
            <w:tcW w:w="2552" w:type="dxa"/>
            <w:shd w:val="clear" w:color="auto" w:fill="auto"/>
            <w:vAlign w:val="center"/>
          </w:tcPr>
          <w:p w14:paraId="78EBAAEE" w14:textId="77777777" w:rsidR="00EC2A42" w:rsidRPr="00C9147D" w:rsidRDefault="00EC2A42" w:rsidP="00FD6235">
            <w:pPr>
              <w:bidi w:val="0"/>
              <w:spacing w:line="320" w:lineRule="exact"/>
              <w:rPr>
                <w:b/>
                <w:bCs/>
              </w:rPr>
            </w:pPr>
            <w:r>
              <w:rPr>
                <w:b/>
                <w:bCs/>
              </w:rPr>
              <w:t>Y</w:t>
            </w:r>
            <w:r w:rsidRPr="00C9147D">
              <w:rPr>
                <w:b/>
                <w:bCs/>
              </w:rPr>
              <w:t>ear</w:t>
            </w:r>
            <w:r>
              <w:rPr>
                <w:b/>
                <w:bCs/>
              </w:rPr>
              <w:t>/level</w:t>
            </w:r>
          </w:p>
        </w:tc>
        <w:tc>
          <w:tcPr>
            <w:tcW w:w="6520" w:type="dxa"/>
            <w:shd w:val="clear" w:color="auto" w:fill="auto"/>
          </w:tcPr>
          <w:p w14:paraId="040955BD" w14:textId="77777777" w:rsidR="00EC2A42" w:rsidRPr="00C9147D" w:rsidRDefault="00EC2A42" w:rsidP="00FD6235">
            <w:pPr>
              <w:bidi w:val="0"/>
              <w:spacing w:line="320" w:lineRule="exact"/>
            </w:pPr>
          </w:p>
        </w:tc>
      </w:tr>
      <w:tr w:rsidR="00EC2A42" w:rsidRPr="00C9147D" w14:paraId="28094CC7" w14:textId="77777777" w:rsidTr="00FD6235">
        <w:trPr>
          <w:trHeight w:val="347"/>
        </w:trPr>
        <w:tc>
          <w:tcPr>
            <w:tcW w:w="2552" w:type="dxa"/>
            <w:shd w:val="clear" w:color="auto" w:fill="auto"/>
            <w:vAlign w:val="center"/>
          </w:tcPr>
          <w:p w14:paraId="0B22ADAF" w14:textId="77777777" w:rsidR="00EC2A42" w:rsidRPr="00C9147D" w:rsidRDefault="00EC2A42" w:rsidP="00FD6235">
            <w:pPr>
              <w:bidi w:val="0"/>
              <w:spacing w:line="320" w:lineRule="exact"/>
              <w:rPr>
                <w:b/>
                <w:bCs/>
              </w:rPr>
            </w:pPr>
            <w:r w:rsidRPr="00C9147D">
              <w:rPr>
                <w:b/>
                <w:bCs/>
              </w:rPr>
              <w:t>Contact hours/ week</w:t>
            </w:r>
          </w:p>
        </w:tc>
        <w:tc>
          <w:tcPr>
            <w:tcW w:w="6520" w:type="dxa"/>
            <w:shd w:val="clear" w:color="auto" w:fill="auto"/>
          </w:tcPr>
          <w:p w14:paraId="4C6DB6C4" w14:textId="77777777" w:rsidR="00EC2A42" w:rsidRPr="00C9147D" w:rsidRDefault="00EC2A42" w:rsidP="00FD6235">
            <w:pPr>
              <w:bidi w:val="0"/>
              <w:spacing w:line="320" w:lineRule="exact"/>
            </w:pPr>
          </w:p>
        </w:tc>
      </w:tr>
      <w:tr w:rsidR="00EC2A42" w:rsidRPr="00C9147D" w14:paraId="68969B09" w14:textId="77777777" w:rsidTr="00FD6235">
        <w:trPr>
          <w:trHeight w:val="370"/>
        </w:trPr>
        <w:tc>
          <w:tcPr>
            <w:tcW w:w="2552" w:type="dxa"/>
            <w:shd w:val="clear" w:color="auto" w:fill="auto"/>
            <w:vAlign w:val="center"/>
          </w:tcPr>
          <w:p w14:paraId="07D34464" w14:textId="77777777" w:rsidR="00EC2A42" w:rsidRPr="00C9147D" w:rsidRDefault="00EC2A42" w:rsidP="00FD6235">
            <w:pPr>
              <w:bidi w:val="0"/>
              <w:spacing w:line="320" w:lineRule="exact"/>
              <w:rPr>
                <w:b/>
                <w:bCs/>
              </w:rPr>
            </w:pPr>
            <w:r w:rsidRPr="00C9147D">
              <w:rPr>
                <w:b/>
                <w:bCs/>
              </w:rPr>
              <w:t xml:space="preserve">Approval </w:t>
            </w:r>
            <w:r>
              <w:rPr>
                <w:b/>
                <w:bCs/>
              </w:rPr>
              <w:t>d</w:t>
            </w:r>
            <w:r w:rsidRPr="00C9147D">
              <w:rPr>
                <w:b/>
                <w:bCs/>
              </w:rPr>
              <w:t>ate</w:t>
            </w:r>
          </w:p>
        </w:tc>
        <w:tc>
          <w:tcPr>
            <w:tcW w:w="6520" w:type="dxa"/>
            <w:shd w:val="clear" w:color="auto" w:fill="auto"/>
          </w:tcPr>
          <w:p w14:paraId="4EF3587D" w14:textId="77777777" w:rsidR="00EC2A42" w:rsidRPr="00C9147D" w:rsidRDefault="00EC2A42" w:rsidP="00FD6235">
            <w:pPr>
              <w:bidi w:val="0"/>
              <w:spacing w:line="320" w:lineRule="exact"/>
            </w:pPr>
          </w:p>
        </w:tc>
      </w:tr>
    </w:tbl>
    <w:p w14:paraId="740324A4" w14:textId="77777777" w:rsidR="00EC2A42" w:rsidRPr="00B75843" w:rsidRDefault="00EC2A42" w:rsidP="00EC2A42">
      <w:pPr>
        <w:tabs>
          <w:tab w:val="left" w:pos="450"/>
        </w:tabs>
        <w:bidi w:val="0"/>
        <w:rPr>
          <w:b/>
          <w:bCs/>
          <w:sz w:val="28"/>
          <w:szCs w:val="28"/>
          <w:u w:val="single"/>
        </w:rPr>
      </w:pPr>
    </w:p>
    <w:p w14:paraId="7F823DAE" w14:textId="5E7BB596" w:rsidR="00675821" w:rsidRPr="00B015F4" w:rsidRDefault="00EC2A42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28"/>
          <w:szCs w:val="28"/>
        </w:rPr>
        <w:t>Course</w:t>
      </w:r>
      <w:r w:rsidR="00675821" w:rsidRPr="00B015F4">
        <w:rPr>
          <w:rFonts w:ascii="Times New Roman" w:hAnsi="Times New Roman"/>
          <w:b/>
          <w:bCs/>
          <w:sz w:val="28"/>
          <w:szCs w:val="28"/>
        </w:rPr>
        <w:t xml:space="preserve"> aims</w:t>
      </w:r>
      <w:r>
        <w:rPr>
          <w:rFonts w:ascii="Times New Roman" w:hAnsi="Times New Roman"/>
          <w:b/>
          <w:bCs/>
          <w:sz w:val="28"/>
          <w:szCs w:val="28"/>
        </w:rPr>
        <w:t>:</w:t>
      </w:r>
    </w:p>
    <w:p w14:paraId="42854A5A" w14:textId="162F91F4" w:rsidR="00675821" w:rsidRPr="00606EB0" w:rsidRDefault="00675821" w:rsidP="00D54816">
      <w:pPr>
        <w:tabs>
          <w:tab w:val="left" w:pos="746"/>
          <w:tab w:val="left" w:pos="926"/>
        </w:tabs>
        <w:bidi w:val="0"/>
        <w:ind w:left="120"/>
        <w:rPr>
          <w:rFonts w:eastAsia="TimesNewRomanPS-BoldMT"/>
          <w:sz w:val="28"/>
          <w:szCs w:val="28"/>
        </w:rPr>
      </w:pPr>
      <w:r w:rsidRPr="00080461">
        <w:rPr>
          <w:rFonts w:eastAsia="TimesNewRomanPS-BoldMT"/>
          <w:b/>
          <w:bCs/>
          <w:sz w:val="28"/>
          <w:szCs w:val="28"/>
        </w:rPr>
        <w:t xml:space="preserve">By the end of this </w:t>
      </w:r>
      <w:r w:rsidR="007260E7">
        <w:rPr>
          <w:rFonts w:eastAsia="TimesNewRomanPS-BoldMT"/>
          <w:b/>
          <w:bCs/>
          <w:sz w:val="28"/>
          <w:szCs w:val="28"/>
        </w:rPr>
        <w:t>course</w:t>
      </w:r>
      <w:r w:rsidRPr="00080461">
        <w:rPr>
          <w:rFonts w:eastAsia="TimesNewRomanPS-BoldMT"/>
          <w:b/>
          <w:bCs/>
          <w:sz w:val="28"/>
          <w:szCs w:val="28"/>
        </w:rPr>
        <w:t xml:space="preserve">, the </w:t>
      </w:r>
      <w:r w:rsidR="007260E7">
        <w:rPr>
          <w:rFonts w:eastAsia="TimesNewRomanPS-BoldMT"/>
          <w:b/>
          <w:bCs/>
          <w:sz w:val="28"/>
          <w:szCs w:val="28"/>
        </w:rPr>
        <w:t>student</w:t>
      </w:r>
      <w:r w:rsidRPr="00080461">
        <w:rPr>
          <w:rFonts w:eastAsia="TimesNewRomanPS-BoldMT"/>
          <w:b/>
          <w:bCs/>
          <w:sz w:val="28"/>
          <w:szCs w:val="28"/>
        </w:rPr>
        <w:t xml:space="preserve"> should</w:t>
      </w:r>
      <w:r w:rsidR="00D54816">
        <w:rPr>
          <w:rFonts w:eastAsia="TimesNewRomanPS-BoldMT"/>
          <w:b/>
          <w:bCs/>
          <w:sz w:val="28"/>
          <w:szCs w:val="28"/>
        </w:rPr>
        <w:t xml:space="preserve"> be able to</w:t>
      </w:r>
      <w:r w:rsidR="007260E7">
        <w:rPr>
          <w:rFonts w:eastAsia="TimesNewRomanPS-BoldMT"/>
          <w:b/>
          <w:bCs/>
          <w:sz w:val="28"/>
          <w:szCs w:val="28"/>
        </w:rPr>
        <w:t>:</w:t>
      </w:r>
    </w:p>
    <w:p w14:paraId="500291D2" w14:textId="43574F77" w:rsidR="00675821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..</w:t>
      </w:r>
    </w:p>
    <w:p w14:paraId="079072DB" w14:textId="397EAAD6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.</w:t>
      </w:r>
    </w:p>
    <w:p w14:paraId="4B6CADA8" w14:textId="3BBB763F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</w:t>
      </w:r>
    </w:p>
    <w:p w14:paraId="21B429C7" w14:textId="20767E62" w:rsidR="00D54816" w:rsidRDefault="00D54816" w:rsidP="003724BB">
      <w:pPr>
        <w:numPr>
          <w:ilvl w:val="0"/>
          <w:numId w:val="4"/>
        </w:numPr>
        <w:shd w:val="clear" w:color="auto" w:fill="FFFFFF"/>
        <w:autoSpaceDE w:val="0"/>
        <w:autoSpaceDN w:val="0"/>
        <w:bidi w:val="0"/>
        <w:adjustRightInd w:val="0"/>
        <w:ind w:right="4"/>
        <w:rPr>
          <w:sz w:val="28"/>
          <w:szCs w:val="28"/>
        </w:rPr>
      </w:pPr>
      <w:r>
        <w:rPr>
          <w:sz w:val="28"/>
          <w:szCs w:val="28"/>
        </w:rPr>
        <w:t>…….</w:t>
      </w:r>
    </w:p>
    <w:p w14:paraId="0DA10AF8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</w:p>
    <w:p w14:paraId="762E9239" w14:textId="134A90E8" w:rsidR="00675821" w:rsidRPr="00B015F4" w:rsidRDefault="00675821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 w:rsidRPr="00B015F4">
        <w:rPr>
          <w:rFonts w:ascii="Times New Roman" w:hAnsi="Times New Roman"/>
          <w:b/>
          <w:bCs/>
          <w:sz w:val="28"/>
          <w:szCs w:val="28"/>
        </w:rPr>
        <w:t xml:space="preserve">Intended learning outcomes </w:t>
      </w:r>
      <w:r w:rsidR="00D54816">
        <w:rPr>
          <w:rFonts w:ascii="Times New Roman" w:hAnsi="Times New Roman"/>
          <w:b/>
          <w:bCs/>
          <w:sz w:val="28"/>
          <w:szCs w:val="28"/>
        </w:rPr>
        <w:t xml:space="preserve">of the </w:t>
      </w:r>
      <w:r w:rsidR="007260E7">
        <w:rPr>
          <w:rFonts w:ascii="Times New Roman" w:hAnsi="Times New Roman"/>
          <w:b/>
          <w:bCs/>
          <w:sz w:val="28"/>
          <w:szCs w:val="28"/>
        </w:rPr>
        <w:t>course</w:t>
      </w:r>
      <w:r w:rsidR="00D54816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B015F4">
        <w:rPr>
          <w:rFonts w:ascii="Times New Roman" w:hAnsi="Times New Roman"/>
          <w:b/>
          <w:bCs/>
          <w:sz w:val="28"/>
          <w:szCs w:val="28"/>
        </w:rPr>
        <w:t>(ILOs):</w:t>
      </w:r>
    </w:p>
    <w:p w14:paraId="73AC9582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Knowledge and understanding: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3EF07F5B" w14:textId="74D12315" w:rsidR="00675821" w:rsidRPr="00EB5D75" w:rsidRDefault="00675821" w:rsidP="00D54816">
      <w:pPr>
        <w:shd w:val="clear" w:color="auto" w:fill="FFFFFF"/>
        <w:bidi w:val="0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On successful completion of this </w:t>
      </w:r>
      <w:r w:rsidR="007260E7">
        <w:rPr>
          <w:b/>
          <w:bCs/>
          <w:color w:val="000000"/>
          <w:sz w:val="28"/>
          <w:szCs w:val="28"/>
        </w:rPr>
        <w:t>course</w:t>
      </w:r>
      <w:r>
        <w:rPr>
          <w:b/>
          <w:bCs/>
          <w:color w:val="000000"/>
          <w:sz w:val="28"/>
          <w:szCs w:val="28"/>
        </w:rPr>
        <w:t xml:space="preserve">, the </w:t>
      </w:r>
      <w:r w:rsidR="007260E7">
        <w:rPr>
          <w:b/>
          <w:bCs/>
          <w:color w:val="000000"/>
          <w:sz w:val="28"/>
          <w:szCs w:val="28"/>
        </w:rPr>
        <w:t>student</w:t>
      </w:r>
      <w:r>
        <w:rPr>
          <w:b/>
          <w:bCs/>
          <w:color w:val="000000"/>
          <w:sz w:val="28"/>
          <w:szCs w:val="28"/>
        </w:rPr>
        <w:t xml:space="preserve"> should be able to:</w:t>
      </w:r>
    </w:p>
    <w:p w14:paraId="2B52ABE3" w14:textId="41B5B25F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l- </w:t>
      </w:r>
    </w:p>
    <w:p w14:paraId="1D98F789" w14:textId="7288C6F1" w:rsidR="00675821" w:rsidRDefault="00675821" w:rsidP="00D54816">
      <w:pPr>
        <w:shd w:val="clear" w:color="auto" w:fill="FFFFFF"/>
        <w:tabs>
          <w:tab w:val="left" w:leader="dot" w:pos="3194"/>
        </w:tabs>
        <w:bidi w:val="0"/>
        <w:rPr>
          <w:color w:val="000000"/>
          <w:sz w:val="28"/>
          <w:szCs w:val="28"/>
        </w:rPr>
      </w:pPr>
      <w:r>
        <w:rPr>
          <w:color w:val="000000"/>
          <w:spacing w:val="-5"/>
          <w:w w:val="107"/>
          <w:sz w:val="28"/>
          <w:szCs w:val="28"/>
        </w:rPr>
        <w:t xml:space="preserve">a2- </w:t>
      </w:r>
    </w:p>
    <w:p w14:paraId="105D14F8" w14:textId="4D8E9EF1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/>
          <w:spacing w:val="-4"/>
          <w:w w:val="107"/>
          <w:sz w:val="28"/>
          <w:szCs w:val="28"/>
        </w:rPr>
        <w:t>a3-</w:t>
      </w:r>
    </w:p>
    <w:p w14:paraId="5DFA2B89" w14:textId="4E254B99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</w:t>
      </w:r>
      <w:r w:rsidRPr="003D0C9E">
        <w:rPr>
          <w:rFonts w:ascii="Times New Roman" w:hAnsi="Times New Roman"/>
          <w:sz w:val="28"/>
          <w:szCs w:val="28"/>
        </w:rPr>
        <w:t>4-</w:t>
      </w:r>
    </w:p>
    <w:p w14:paraId="5624EE63" w14:textId="77777777" w:rsidR="00D54816" w:rsidRPr="003D0C9E" w:rsidRDefault="00D54816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</w:p>
    <w:p w14:paraId="19DB590C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b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Intellectual </w:t>
      </w:r>
      <w:r>
        <w:rPr>
          <w:rFonts w:ascii="Times New Roman" w:hAnsi="Times New Roman"/>
          <w:b/>
          <w:bCs/>
          <w:sz w:val="28"/>
          <w:szCs w:val="28"/>
        </w:rPr>
        <w:t>skills</w:t>
      </w:r>
      <w:r w:rsidRPr="00B75843">
        <w:rPr>
          <w:rFonts w:ascii="Times New Roman" w:hAnsi="Times New Roman"/>
          <w:b/>
          <w:bCs/>
          <w:sz w:val="28"/>
          <w:szCs w:val="28"/>
        </w:rPr>
        <w:t>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7C3D3C14" w14:textId="77777777" w:rsidR="0011076A" w:rsidRPr="00EB5D75" w:rsidRDefault="0011076A" w:rsidP="0011076A">
      <w:pPr>
        <w:shd w:val="clear" w:color="auto" w:fill="FFFFFF"/>
        <w:bidi w:val="0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lastRenderedPageBreak/>
        <w:t>On successful completion of this course, the student should be able to:</w:t>
      </w:r>
    </w:p>
    <w:p w14:paraId="3D6F2DF0" w14:textId="51B999F4" w:rsidR="00675821" w:rsidRPr="00B000B1" w:rsidRDefault="00675821" w:rsidP="00D54816">
      <w:pPr>
        <w:shd w:val="clear" w:color="auto" w:fill="FFFFFF"/>
        <w:bidi w:val="0"/>
        <w:rPr>
          <w:sz w:val="28"/>
          <w:szCs w:val="28"/>
        </w:rPr>
      </w:pPr>
      <w:r>
        <w:rPr>
          <w:color w:val="000000"/>
          <w:sz w:val="28"/>
          <w:szCs w:val="28"/>
        </w:rPr>
        <w:t xml:space="preserve">b1- </w:t>
      </w:r>
    </w:p>
    <w:p w14:paraId="6D42235B" w14:textId="585410B6" w:rsidR="00675821" w:rsidRPr="00B000B1" w:rsidRDefault="00675821" w:rsidP="00D54816">
      <w:pPr>
        <w:shd w:val="clear" w:color="auto" w:fill="FFFFFF"/>
        <w:tabs>
          <w:tab w:val="left" w:leader="dot" w:pos="1409"/>
        </w:tabs>
        <w:bidi w:val="0"/>
        <w:rPr>
          <w:color w:val="000000"/>
          <w:sz w:val="28"/>
          <w:szCs w:val="28"/>
        </w:rPr>
      </w:pPr>
      <w:r w:rsidRPr="00B000B1">
        <w:rPr>
          <w:color w:val="000000"/>
          <w:spacing w:val="12"/>
          <w:w w:val="107"/>
          <w:sz w:val="28"/>
          <w:szCs w:val="28"/>
        </w:rPr>
        <w:t>b2-</w:t>
      </w:r>
      <w:r w:rsidRPr="00B000B1">
        <w:rPr>
          <w:color w:val="000000"/>
          <w:sz w:val="28"/>
          <w:szCs w:val="28"/>
        </w:rPr>
        <w:t xml:space="preserve"> </w:t>
      </w:r>
    </w:p>
    <w:p w14:paraId="1D534BBA" w14:textId="2C12059D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 w:rsidRPr="00B000B1">
        <w:rPr>
          <w:color w:val="000000"/>
          <w:sz w:val="28"/>
          <w:szCs w:val="28"/>
        </w:rPr>
        <w:t xml:space="preserve">b3- </w:t>
      </w:r>
    </w:p>
    <w:p w14:paraId="1F8CE72E" w14:textId="4A6E164D" w:rsidR="00675821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b4- </w:t>
      </w:r>
    </w:p>
    <w:p w14:paraId="7EFCF976" w14:textId="7C5A5FA3" w:rsidR="00675821" w:rsidRPr="003D50EA" w:rsidRDefault="00675821" w:rsidP="00D54816">
      <w:pPr>
        <w:shd w:val="clear" w:color="auto" w:fill="FFFFFF"/>
        <w:tabs>
          <w:tab w:val="left" w:leader="dot" w:pos="3274"/>
        </w:tabs>
        <w:bidi w:val="0"/>
        <w:rPr>
          <w:color w:val="000000"/>
          <w:sz w:val="28"/>
          <w:szCs w:val="28"/>
          <w:lang w:val="en-GB"/>
        </w:rPr>
      </w:pPr>
      <w:r>
        <w:rPr>
          <w:color w:val="000000"/>
          <w:sz w:val="28"/>
          <w:szCs w:val="28"/>
        </w:rPr>
        <w:t xml:space="preserve">b5- </w:t>
      </w:r>
    </w:p>
    <w:p w14:paraId="49FB0F17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c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Professional and practical skills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5436C4A6" w14:textId="77777777" w:rsidR="0011076A" w:rsidRPr="00EB5D75" w:rsidRDefault="0011076A" w:rsidP="0011076A">
      <w:pPr>
        <w:shd w:val="clear" w:color="auto" w:fill="FFFFFF"/>
        <w:bidi w:val="0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On successful completion of this course, the student should be able to:</w:t>
      </w:r>
    </w:p>
    <w:p w14:paraId="7C12377D" w14:textId="119B7020" w:rsidR="00675821" w:rsidRPr="00B000B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1</w:t>
      </w:r>
      <w:r w:rsidRPr="00B000B1">
        <w:rPr>
          <w:color w:val="000000"/>
          <w:sz w:val="28"/>
          <w:szCs w:val="28"/>
        </w:rPr>
        <w:t xml:space="preserve">- </w:t>
      </w:r>
    </w:p>
    <w:p w14:paraId="61E7B111" w14:textId="13292AFC" w:rsidR="00675821" w:rsidRPr="00B000B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2</w:t>
      </w:r>
      <w:r w:rsidRPr="00B000B1">
        <w:rPr>
          <w:color w:val="000000"/>
          <w:sz w:val="28"/>
          <w:szCs w:val="28"/>
        </w:rPr>
        <w:t xml:space="preserve">- </w:t>
      </w:r>
    </w:p>
    <w:p w14:paraId="1080C05B" w14:textId="2D62B13B" w:rsidR="00675821" w:rsidRDefault="00675821" w:rsidP="009B01AE">
      <w:pPr>
        <w:shd w:val="clear" w:color="auto" w:fill="FFFFFF"/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3</w:t>
      </w:r>
      <w:r w:rsidRPr="00B000B1">
        <w:rPr>
          <w:color w:val="000000"/>
          <w:sz w:val="28"/>
          <w:szCs w:val="28"/>
        </w:rPr>
        <w:t xml:space="preserve">- </w:t>
      </w:r>
    </w:p>
    <w:p w14:paraId="36601B1B" w14:textId="3E35FA4D" w:rsidR="00675821" w:rsidRDefault="00675821" w:rsidP="009B01AE">
      <w:pPr>
        <w:shd w:val="clear" w:color="auto" w:fill="FFFFFF"/>
        <w:bidi w:val="0"/>
        <w:rPr>
          <w:sz w:val="28"/>
          <w:szCs w:val="28"/>
        </w:rPr>
      </w:pPr>
      <w:r>
        <w:rPr>
          <w:color w:val="000000"/>
          <w:sz w:val="28"/>
          <w:szCs w:val="28"/>
        </w:rPr>
        <w:t>c4</w:t>
      </w:r>
      <w:r w:rsidRPr="00B000B1">
        <w:rPr>
          <w:color w:val="000000"/>
          <w:sz w:val="28"/>
          <w:szCs w:val="28"/>
        </w:rPr>
        <w:t xml:space="preserve">- </w:t>
      </w:r>
    </w:p>
    <w:p w14:paraId="1FFCAF8E" w14:textId="37D03BF5" w:rsidR="00675821" w:rsidRPr="00C609DE" w:rsidRDefault="00675821" w:rsidP="009B01AE">
      <w:pPr>
        <w:shd w:val="clear" w:color="auto" w:fill="FFFFFF"/>
        <w:bidi w:val="0"/>
        <w:rPr>
          <w:sz w:val="28"/>
          <w:szCs w:val="28"/>
        </w:rPr>
      </w:pPr>
      <w:r>
        <w:rPr>
          <w:sz w:val="28"/>
          <w:szCs w:val="28"/>
        </w:rPr>
        <w:t xml:space="preserve">c5- </w:t>
      </w:r>
    </w:p>
    <w:p w14:paraId="3BE79EC5" w14:textId="4A98F3A1" w:rsidR="00675821" w:rsidRPr="00C609DE" w:rsidRDefault="00675821" w:rsidP="009B01AE">
      <w:pPr>
        <w:shd w:val="clear" w:color="auto" w:fill="FFFFFF"/>
        <w:bidi w:val="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c6</w:t>
      </w:r>
      <w:r w:rsidRPr="00C609DE">
        <w:rPr>
          <w:sz w:val="28"/>
          <w:szCs w:val="28"/>
          <w:lang w:val="en-GB"/>
        </w:rPr>
        <w:t xml:space="preserve">- </w:t>
      </w:r>
    </w:p>
    <w:p w14:paraId="3FC2D0A5" w14:textId="77777777" w:rsidR="00675821" w:rsidRDefault="00675821" w:rsidP="00D54816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d-</w:t>
      </w:r>
      <w:r w:rsidRPr="00B75843">
        <w:rPr>
          <w:rFonts w:ascii="Times New Roman" w:hAnsi="Times New Roman"/>
          <w:b/>
          <w:bCs/>
          <w:sz w:val="28"/>
          <w:szCs w:val="28"/>
        </w:rPr>
        <w:t xml:space="preserve"> General and transferable skills:</w:t>
      </w:r>
      <w:r w:rsidRPr="00092E6D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5422F809" w14:textId="77777777" w:rsidR="0011076A" w:rsidRPr="00EB5D75" w:rsidRDefault="0011076A" w:rsidP="0011076A">
      <w:pPr>
        <w:shd w:val="clear" w:color="auto" w:fill="FFFFFF"/>
        <w:bidi w:val="0"/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On successful completion of this course, the student should be able to:</w:t>
      </w:r>
    </w:p>
    <w:p w14:paraId="1F595F22" w14:textId="402A794A" w:rsidR="00675821" w:rsidRPr="00E3508D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1- </w:t>
      </w:r>
    </w:p>
    <w:p w14:paraId="42A3550C" w14:textId="387BE9C5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2- </w:t>
      </w:r>
    </w:p>
    <w:p w14:paraId="0F0281F5" w14:textId="04C3F4E6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3- </w:t>
      </w:r>
    </w:p>
    <w:p w14:paraId="6E404A40" w14:textId="6C96D639" w:rsidR="00675821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4- </w:t>
      </w:r>
    </w:p>
    <w:p w14:paraId="5DB23060" w14:textId="71A52B29" w:rsidR="00675821" w:rsidRPr="00880EA3" w:rsidRDefault="00675821" w:rsidP="009B01AE">
      <w:pPr>
        <w:pStyle w:val="ListParagraph"/>
        <w:tabs>
          <w:tab w:val="left" w:pos="0"/>
          <w:tab w:val="left" w:pos="360"/>
          <w:tab w:val="left" w:pos="450"/>
        </w:tabs>
        <w:ind w:left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5- </w:t>
      </w:r>
    </w:p>
    <w:p w14:paraId="17F6B1A9" w14:textId="77777777" w:rsidR="00675821" w:rsidRDefault="00675821" w:rsidP="00D54816">
      <w:pPr>
        <w:bidi w:val="0"/>
      </w:pPr>
    </w:p>
    <w:p w14:paraId="6E0A719D" w14:textId="5579D2BA" w:rsidR="00675821" w:rsidRPr="00B015F4" w:rsidRDefault="0011076A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Course contents </w:t>
      </w:r>
    </w:p>
    <w:p w14:paraId="55C74B0D" w14:textId="77777777" w:rsidR="0096039A" w:rsidRDefault="0096039A" w:rsidP="00D54816">
      <w:pPr>
        <w:bidi w:val="0"/>
        <w:jc w:val="both"/>
        <w:rPr>
          <w:color w:val="000000"/>
          <w:sz w:val="28"/>
          <w:szCs w:val="28"/>
          <w:lang w:val="e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6E7353" w:rsidRPr="003323B3" w14:paraId="3AE84E6C" w14:textId="77777777" w:rsidTr="003323B3">
        <w:tc>
          <w:tcPr>
            <w:tcW w:w="2130" w:type="dxa"/>
            <w:vMerge w:val="restart"/>
            <w:shd w:val="clear" w:color="auto" w:fill="auto"/>
          </w:tcPr>
          <w:p w14:paraId="6782F546" w14:textId="1BE95B8B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  <w:r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>Topics</w:t>
            </w:r>
            <w:r w:rsidR="00CB74EC"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 xml:space="preserve">/units </w:t>
            </w:r>
          </w:p>
        </w:tc>
        <w:tc>
          <w:tcPr>
            <w:tcW w:w="6392" w:type="dxa"/>
            <w:gridSpan w:val="3"/>
            <w:shd w:val="clear" w:color="auto" w:fill="auto"/>
          </w:tcPr>
          <w:p w14:paraId="2B24B95F" w14:textId="21493974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  <w:r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>Number of hours</w:t>
            </w:r>
          </w:p>
        </w:tc>
      </w:tr>
      <w:tr w:rsidR="003323B3" w:rsidRPr="003323B3" w14:paraId="2B7E8E8D" w14:textId="77777777" w:rsidTr="003323B3">
        <w:tc>
          <w:tcPr>
            <w:tcW w:w="2130" w:type="dxa"/>
            <w:vMerge/>
            <w:shd w:val="clear" w:color="auto" w:fill="auto"/>
          </w:tcPr>
          <w:p w14:paraId="66AC3816" w14:textId="247BBF8D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77F08BD7" w14:textId="63B6F387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  <w:r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>Lecture hours</w:t>
            </w:r>
          </w:p>
        </w:tc>
        <w:tc>
          <w:tcPr>
            <w:tcW w:w="2131" w:type="dxa"/>
            <w:shd w:val="clear" w:color="auto" w:fill="auto"/>
          </w:tcPr>
          <w:p w14:paraId="6231ADDD" w14:textId="1BB0CE23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  <w:r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>Practical hours</w:t>
            </w:r>
          </w:p>
        </w:tc>
        <w:tc>
          <w:tcPr>
            <w:tcW w:w="2131" w:type="dxa"/>
            <w:shd w:val="clear" w:color="auto" w:fill="auto"/>
          </w:tcPr>
          <w:p w14:paraId="26E7F3BE" w14:textId="2F9FE061" w:rsidR="006E7353" w:rsidRPr="003323B3" w:rsidRDefault="006E7353" w:rsidP="003323B3">
            <w:pPr>
              <w:bidi w:val="0"/>
              <w:jc w:val="center"/>
              <w:rPr>
                <w:b/>
                <w:bCs/>
                <w:color w:val="000000"/>
                <w:sz w:val="28"/>
                <w:szCs w:val="28"/>
                <w:lang w:val="en"/>
              </w:rPr>
            </w:pPr>
            <w:r w:rsidRPr="003323B3">
              <w:rPr>
                <w:b/>
                <w:bCs/>
                <w:color w:val="000000"/>
                <w:sz w:val="28"/>
                <w:szCs w:val="28"/>
                <w:lang w:val="en"/>
              </w:rPr>
              <w:t>Total hours</w:t>
            </w:r>
          </w:p>
        </w:tc>
      </w:tr>
      <w:tr w:rsidR="003323B3" w:rsidRPr="003323B3" w14:paraId="17733BBC" w14:textId="77777777" w:rsidTr="003323B3">
        <w:tc>
          <w:tcPr>
            <w:tcW w:w="2130" w:type="dxa"/>
            <w:shd w:val="clear" w:color="auto" w:fill="auto"/>
          </w:tcPr>
          <w:p w14:paraId="312F787D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052E0EE8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52FE964C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0BD8CE69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</w:tr>
      <w:tr w:rsidR="003323B3" w:rsidRPr="003323B3" w14:paraId="168BADA2" w14:textId="77777777" w:rsidTr="003323B3">
        <w:tc>
          <w:tcPr>
            <w:tcW w:w="2130" w:type="dxa"/>
            <w:shd w:val="clear" w:color="auto" w:fill="auto"/>
          </w:tcPr>
          <w:p w14:paraId="3AC74781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0A0F0026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7C8574F0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26E411CD" w14:textId="77777777" w:rsidR="0096039A" w:rsidRPr="003323B3" w:rsidRDefault="0096039A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</w:tr>
      <w:tr w:rsidR="003323B3" w:rsidRPr="003323B3" w14:paraId="1E5358FC" w14:textId="77777777" w:rsidTr="003323B3">
        <w:tc>
          <w:tcPr>
            <w:tcW w:w="2130" w:type="dxa"/>
            <w:shd w:val="clear" w:color="auto" w:fill="auto"/>
          </w:tcPr>
          <w:p w14:paraId="37ED10F9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1CB0F222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4B45B561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4C4C1877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</w:tr>
      <w:tr w:rsidR="003323B3" w:rsidRPr="003323B3" w14:paraId="34020985" w14:textId="77777777" w:rsidTr="003323B3">
        <w:tc>
          <w:tcPr>
            <w:tcW w:w="2130" w:type="dxa"/>
            <w:shd w:val="clear" w:color="auto" w:fill="auto"/>
          </w:tcPr>
          <w:p w14:paraId="13AFC019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586935EE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5746C3CD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50D26F3B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</w:tr>
      <w:tr w:rsidR="003323B3" w:rsidRPr="003323B3" w14:paraId="7B864E06" w14:textId="77777777" w:rsidTr="003323B3">
        <w:tc>
          <w:tcPr>
            <w:tcW w:w="2130" w:type="dxa"/>
            <w:shd w:val="clear" w:color="auto" w:fill="auto"/>
          </w:tcPr>
          <w:p w14:paraId="77E79D42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0" w:type="dxa"/>
            <w:shd w:val="clear" w:color="auto" w:fill="auto"/>
          </w:tcPr>
          <w:p w14:paraId="0B88DDE6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1CB569D8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  <w:tc>
          <w:tcPr>
            <w:tcW w:w="2131" w:type="dxa"/>
            <w:shd w:val="clear" w:color="auto" w:fill="auto"/>
          </w:tcPr>
          <w:p w14:paraId="76AA3A2A" w14:textId="77777777" w:rsidR="00A27BC9" w:rsidRPr="003323B3" w:rsidRDefault="00A27BC9" w:rsidP="003323B3">
            <w:pPr>
              <w:bidi w:val="0"/>
              <w:jc w:val="both"/>
              <w:rPr>
                <w:color w:val="000000"/>
                <w:sz w:val="28"/>
                <w:szCs w:val="28"/>
                <w:lang w:val="en"/>
              </w:rPr>
            </w:pPr>
          </w:p>
        </w:tc>
      </w:tr>
    </w:tbl>
    <w:p w14:paraId="400F5753" w14:textId="575E3FED" w:rsidR="00675821" w:rsidRDefault="00675821" w:rsidP="0096039A">
      <w:pPr>
        <w:bidi w:val="0"/>
        <w:jc w:val="both"/>
        <w:rPr>
          <w:color w:val="000000"/>
          <w:sz w:val="28"/>
          <w:szCs w:val="28"/>
          <w:lang w:val="en"/>
        </w:rPr>
      </w:pPr>
      <w:r>
        <w:rPr>
          <w:color w:val="000000"/>
          <w:sz w:val="28"/>
          <w:szCs w:val="28"/>
          <w:lang w:val="en"/>
        </w:rPr>
        <w:t xml:space="preserve"> </w:t>
      </w:r>
    </w:p>
    <w:p w14:paraId="29AED82A" w14:textId="33A78DD0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3DF83423" w14:textId="75F4F8CE" w:rsidR="00AC0384" w:rsidRDefault="00AC0384" w:rsidP="00AC0384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7BD4FFD4" w14:textId="77777777" w:rsidR="00AC0384" w:rsidRDefault="00AC0384" w:rsidP="00AC0384">
      <w:pPr>
        <w:bidi w:val="0"/>
      </w:pPr>
    </w:p>
    <w:p w14:paraId="3567703C" w14:textId="7A1FD874" w:rsidR="00AC0384" w:rsidRPr="00B015F4" w:rsidRDefault="00E574BE" w:rsidP="003724BB">
      <w:pPr>
        <w:pStyle w:val="ListParagraph"/>
        <w:widowControl w:val="0"/>
        <w:numPr>
          <w:ilvl w:val="0"/>
          <w:numId w:val="2"/>
        </w:numPr>
        <w:pBdr>
          <w:top w:val="single" w:sz="4" w:space="1" w:color="auto"/>
          <w:bottom w:val="single" w:sz="4" w:space="1" w:color="auto"/>
        </w:pBdr>
        <w:shd w:val="clear" w:color="auto" w:fill="D9D9D9"/>
        <w:tabs>
          <w:tab w:val="left" w:pos="0"/>
          <w:tab w:val="left" w:pos="270"/>
          <w:tab w:val="left" w:pos="450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Teaching and learning methods</w:t>
      </w:r>
    </w:p>
    <w:p w14:paraId="0E1CBDF2" w14:textId="20302D78" w:rsidR="00A45580" w:rsidRDefault="00A45580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A45580">
        <w:rPr>
          <w:b/>
          <w:bCs/>
          <w:highlight w:val="yellow"/>
        </w:rPr>
        <w:t>Examples:</w:t>
      </w:r>
    </w:p>
    <w:p w14:paraId="13BDD57C" w14:textId="7733825A" w:rsidR="00D87AB9" w:rsidRPr="00D87AB9" w:rsidRDefault="00D87AB9" w:rsidP="00A45580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1</w:t>
      </w:r>
      <w:r w:rsidRPr="00D87AB9">
        <w:rPr>
          <w:b/>
          <w:bCs/>
        </w:rPr>
        <w:t>- Lectures</w:t>
      </w:r>
    </w:p>
    <w:p w14:paraId="74B3A087" w14:textId="01BB236E" w:rsidR="00D87AB9" w:rsidRPr="00D87AB9" w:rsidRDefault="00D87AB9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2-</w:t>
      </w:r>
      <w:r w:rsidRPr="00D87AB9">
        <w:rPr>
          <w:b/>
          <w:bCs/>
        </w:rPr>
        <w:t xml:space="preserve"> Training visits</w:t>
      </w:r>
    </w:p>
    <w:p w14:paraId="2A225ADF" w14:textId="0777A631" w:rsidR="00D87AB9" w:rsidRPr="00D87AB9" w:rsidRDefault="00D87AB9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3</w:t>
      </w:r>
      <w:r w:rsidRPr="00D87AB9">
        <w:rPr>
          <w:b/>
          <w:bCs/>
        </w:rPr>
        <w:t>-</w:t>
      </w:r>
      <w:r w:rsidRPr="00D87AB9">
        <w:rPr>
          <w:b/>
          <w:bCs/>
        </w:rPr>
        <w:t xml:space="preserve"> Practical sections</w:t>
      </w:r>
    </w:p>
    <w:p w14:paraId="0304F25C" w14:textId="79CB3014" w:rsidR="00D87AB9" w:rsidRPr="00D87AB9" w:rsidRDefault="00D87AB9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4- Self learning</w:t>
      </w:r>
    </w:p>
    <w:p w14:paraId="6FD262A0" w14:textId="716DFEB7" w:rsidR="00D87AB9" w:rsidRPr="00D87AB9" w:rsidRDefault="00D87AB9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5- Summer training</w:t>
      </w:r>
    </w:p>
    <w:p w14:paraId="751E7E99" w14:textId="3AD86254" w:rsidR="00D87AB9" w:rsidRPr="00D87AB9" w:rsidRDefault="00D87AB9" w:rsidP="00D87AB9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6- Assays and reviews</w:t>
      </w:r>
    </w:p>
    <w:p w14:paraId="325980EB" w14:textId="1A24C8EF" w:rsidR="00D87AB9" w:rsidRPr="00AF3FBD" w:rsidRDefault="00D87AB9" w:rsidP="00AF3FBD">
      <w:pPr>
        <w:bidi w:val="0"/>
        <w:spacing w:before="20" w:after="20"/>
        <w:ind w:left="360"/>
        <w:jc w:val="lowKashida"/>
        <w:rPr>
          <w:b/>
          <w:bCs/>
        </w:rPr>
      </w:pPr>
      <w:r w:rsidRPr="00D87AB9">
        <w:rPr>
          <w:b/>
          <w:bCs/>
        </w:rPr>
        <w:t>7- Discussion groups</w:t>
      </w:r>
    </w:p>
    <w:p w14:paraId="389D4463" w14:textId="77777777" w:rsidR="00D87AB9" w:rsidRDefault="00D87AB9" w:rsidP="00D87AB9">
      <w:pPr>
        <w:bidi w:val="0"/>
        <w:jc w:val="both"/>
        <w:rPr>
          <w:color w:val="000000"/>
          <w:sz w:val="28"/>
          <w:szCs w:val="28"/>
          <w:lang w:val="en"/>
        </w:rPr>
      </w:pPr>
    </w:p>
    <w:p w14:paraId="2795E824" w14:textId="62E98F1F" w:rsidR="00675821" w:rsidRPr="00B75843" w:rsidRDefault="00A45580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</w:t>
      </w:r>
      <w:r w:rsidR="00675821" w:rsidRPr="00B75843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 xml:space="preserve"> </w:t>
      </w:r>
      <w:r w:rsidRPr="00A45580">
        <w:rPr>
          <w:b/>
          <w:bCs/>
          <w:sz w:val="28"/>
          <w:szCs w:val="28"/>
        </w:rPr>
        <w:t xml:space="preserve">Teaching and learning methods for students with </w:t>
      </w:r>
      <w:r w:rsidR="007F59C5">
        <w:rPr>
          <w:b/>
          <w:bCs/>
          <w:sz w:val="28"/>
          <w:szCs w:val="28"/>
        </w:rPr>
        <w:t>special needs</w:t>
      </w:r>
    </w:p>
    <w:p w14:paraId="44030D9E" w14:textId="693F15B1" w:rsidR="00675821" w:rsidRPr="00D51065" w:rsidRDefault="009611D9" w:rsidP="009611D9">
      <w:pPr>
        <w:numPr>
          <w:ilvl w:val="0"/>
          <w:numId w:val="7"/>
        </w:numPr>
        <w:bidi w:val="0"/>
        <w:rPr>
          <w:sz w:val="32"/>
          <w:szCs w:val="32"/>
        </w:rPr>
      </w:pPr>
      <w:r w:rsidRPr="00D51065">
        <w:rPr>
          <w:sz w:val="32"/>
          <w:szCs w:val="32"/>
        </w:rPr>
        <w:t>……..</w:t>
      </w:r>
    </w:p>
    <w:p w14:paraId="34301B4A" w14:textId="5785856E" w:rsidR="009611D9" w:rsidRPr="00D51065" w:rsidRDefault="009611D9" w:rsidP="009611D9">
      <w:pPr>
        <w:numPr>
          <w:ilvl w:val="0"/>
          <w:numId w:val="7"/>
        </w:numPr>
        <w:bidi w:val="0"/>
        <w:rPr>
          <w:sz w:val="32"/>
          <w:szCs w:val="32"/>
        </w:rPr>
      </w:pPr>
      <w:r w:rsidRPr="00D51065">
        <w:rPr>
          <w:sz w:val="32"/>
          <w:szCs w:val="32"/>
        </w:rPr>
        <w:t>…….</w:t>
      </w:r>
    </w:p>
    <w:p w14:paraId="01B6CCBE" w14:textId="77777777" w:rsidR="007F59C5" w:rsidRDefault="007F59C5" w:rsidP="007F59C5">
      <w:pPr>
        <w:bidi w:val="0"/>
        <w:rPr>
          <w:b/>
          <w:bCs/>
          <w:sz w:val="32"/>
          <w:szCs w:val="32"/>
        </w:rPr>
      </w:pPr>
    </w:p>
    <w:p w14:paraId="442E501F" w14:textId="6C265B10" w:rsidR="00675821" w:rsidRPr="00B75843" w:rsidRDefault="009611D9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</w:t>
      </w:r>
      <w:r w:rsidR="00675821" w:rsidRPr="00B75843">
        <w:rPr>
          <w:b/>
          <w:bCs/>
          <w:sz w:val="28"/>
          <w:szCs w:val="28"/>
        </w:rPr>
        <w:t xml:space="preserve">- </w:t>
      </w:r>
      <w:r>
        <w:rPr>
          <w:b/>
          <w:bCs/>
          <w:sz w:val="28"/>
          <w:szCs w:val="28"/>
        </w:rPr>
        <w:t>Student assessment</w:t>
      </w:r>
    </w:p>
    <w:p w14:paraId="4409791C" w14:textId="08DEA6BB" w:rsidR="00675821" w:rsidRDefault="00675821" w:rsidP="00D54816">
      <w:pPr>
        <w:bidi w:val="0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6C79F0" w:rsidRPr="003323B3" w14:paraId="5334D788" w14:textId="77777777" w:rsidTr="003323B3">
        <w:tc>
          <w:tcPr>
            <w:tcW w:w="2840" w:type="dxa"/>
            <w:shd w:val="clear" w:color="auto" w:fill="auto"/>
          </w:tcPr>
          <w:p w14:paraId="1097F0EA" w14:textId="497DDAC3" w:rsidR="006C79F0" w:rsidRPr="003323B3" w:rsidRDefault="006C79F0" w:rsidP="003323B3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323B3">
              <w:rPr>
                <w:b/>
                <w:bCs/>
                <w:sz w:val="28"/>
                <w:szCs w:val="28"/>
              </w:rPr>
              <w:t>Assessment method</w:t>
            </w:r>
          </w:p>
        </w:tc>
        <w:tc>
          <w:tcPr>
            <w:tcW w:w="2841" w:type="dxa"/>
            <w:shd w:val="clear" w:color="auto" w:fill="auto"/>
          </w:tcPr>
          <w:p w14:paraId="3001F7B5" w14:textId="094727DF" w:rsidR="006C79F0" w:rsidRPr="003323B3" w:rsidRDefault="006C79F0" w:rsidP="003323B3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323B3"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2841" w:type="dxa"/>
            <w:shd w:val="clear" w:color="auto" w:fill="auto"/>
          </w:tcPr>
          <w:p w14:paraId="5688A528" w14:textId="6EF598F3" w:rsidR="006C79F0" w:rsidRPr="003323B3" w:rsidRDefault="008B4564" w:rsidP="003323B3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323B3">
              <w:rPr>
                <w:b/>
                <w:bCs/>
                <w:sz w:val="28"/>
                <w:szCs w:val="28"/>
              </w:rPr>
              <w:t>Grade</w:t>
            </w:r>
            <w:r w:rsidR="006C79F0" w:rsidRPr="003323B3">
              <w:rPr>
                <w:b/>
                <w:bCs/>
                <w:sz w:val="28"/>
                <w:szCs w:val="28"/>
              </w:rPr>
              <w:t xml:space="preserve"> weight</w:t>
            </w:r>
            <w:r w:rsidRPr="003323B3">
              <w:rPr>
                <w:b/>
                <w:bCs/>
                <w:sz w:val="28"/>
                <w:szCs w:val="28"/>
              </w:rPr>
              <w:t xml:space="preserve"> (%)</w:t>
            </w:r>
          </w:p>
        </w:tc>
      </w:tr>
      <w:tr w:rsidR="006C79F0" w:rsidRPr="003323B3" w14:paraId="7390EEFE" w14:textId="77777777" w:rsidTr="003323B3">
        <w:tc>
          <w:tcPr>
            <w:tcW w:w="2840" w:type="dxa"/>
            <w:shd w:val="clear" w:color="auto" w:fill="auto"/>
          </w:tcPr>
          <w:p w14:paraId="2D3D5ABE" w14:textId="0B67598A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  <w:r w:rsidRPr="003323B3">
              <w:rPr>
                <w:sz w:val="28"/>
                <w:szCs w:val="28"/>
              </w:rPr>
              <w:t>Written exam</w:t>
            </w:r>
          </w:p>
        </w:tc>
        <w:tc>
          <w:tcPr>
            <w:tcW w:w="2841" w:type="dxa"/>
            <w:shd w:val="clear" w:color="auto" w:fill="auto"/>
          </w:tcPr>
          <w:p w14:paraId="25CEF8CD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2841" w:type="dxa"/>
            <w:shd w:val="clear" w:color="auto" w:fill="auto"/>
          </w:tcPr>
          <w:p w14:paraId="102B98C8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</w:tr>
      <w:tr w:rsidR="006C79F0" w:rsidRPr="003323B3" w14:paraId="3A08A2DA" w14:textId="77777777" w:rsidTr="003323B3">
        <w:tc>
          <w:tcPr>
            <w:tcW w:w="2840" w:type="dxa"/>
            <w:shd w:val="clear" w:color="auto" w:fill="auto"/>
          </w:tcPr>
          <w:p w14:paraId="1A2D8B46" w14:textId="46D563CA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  <w:r w:rsidRPr="003323B3">
              <w:rPr>
                <w:sz w:val="28"/>
                <w:szCs w:val="28"/>
              </w:rPr>
              <w:t xml:space="preserve">Practical exam </w:t>
            </w:r>
          </w:p>
        </w:tc>
        <w:tc>
          <w:tcPr>
            <w:tcW w:w="2841" w:type="dxa"/>
            <w:shd w:val="clear" w:color="auto" w:fill="auto"/>
          </w:tcPr>
          <w:p w14:paraId="6044BFCA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2841" w:type="dxa"/>
            <w:shd w:val="clear" w:color="auto" w:fill="auto"/>
          </w:tcPr>
          <w:p w14:paraId="487E8D89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</w:tr>
      <w:tr w:rsidR="006C79F0" w:rsidRPr="003323B3" w14:paraId="6EB85586" w14:textId="77777777" w:rsidTr="003323B3">
        <w:tc>
          <w:tcPr>
            <w:tcW w:w="2840" w:type="dxa"/>
            <w:shd w:val="clear" w:color="auto" w:fill="auto"/>
          </w:tcPr>
          <w:p w14:paraId="4FE7CA91" w14:textId="163520AD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  <w:r w:rsidRPr="003323B3">
              <w:rPr>
                <w:sz w:val="28"/>
                <w:szCs w:val="28"/>
              </w:rPr>
              <w:t>Oral exam</w:t>
            </w:r>
          </w:p>
        </w:tc>
        <w:tc>
          <w:tcPr>
            <w:tcW w:w="2841" w:type="dxa"/>
            <w:shd w:val="clear" w:color="auto" w:fill="auto"/>
          </w:tcPr>
          <w:p w14:paraId="0A52ED9A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2841" w:type="dxa"/>
            <w:shd w:val="clear" w:color="auto" w:fill="auto"/>
          </w:tcPr>
          <w:p w14:paraId="2A71E704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</w:tr>
      <w:tr w:rsidR="006C79F0" w:rsidRPr="003323B3" w14:paraId="4FE7791C" w14:textId="77777777" w:rsidTr="003323B3">
        <w:tc>
          <w:tcPr>
            <w:tcW w:w="2840" w:type="dxa"/>
            <w:shd w:val="clear" w:color="auto" w:fill="auto"/>
          </w:tcPr>
          <w:p w14:paraId="1EBC45D5" w14:textId="3AD6DE9B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  <w:r w:rsidRPr="003323B3">
              <w:rPr>
                <w:sz w:val="28"/>
                <w:szCs w:val="28"/>
              </w:rPr>
              <w:t xml:space="preserve">Mid-term </w:t>
            </w:r>
            <w:r w:rsidR="008B4564" w:rsidRPr="003323B3">
              <w:rPr>
                <w:sz w:val="28"/>
                <w:szCs w:val="28"/>
              </w:rPr>
              <w:t xml:space="preserve">exam </w:t>
            </w:r>
          </w:p>
        </w:tc>
        <w:tc>
          <w:tcPr>
            <w:tcW w:w="2841" w:type="dxa"/>
            <w:shd w:val="clear" w:color="auto" w:fill="auto"/>
          </w:tcPr>
          <w:p w14:paraId="37CFBD92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2841" w:type="dxa"/>
            <w:shd w:val="clear" w:color="auto" w:fill="auto"/>
          </w:tcPr>
          <w:p w14:paraId="37A85591" w14:textId="77777777" w:rsidR="006C79F0" w:rsidRPr="003323B3" w:rsidRDefault="006C79F0" w:rsidP="003323B3">
            <w:pPr>
              <w:bidi w:val="0"/>
              <w:rPr>
                <w:sz w:val="28"/>
                <w:szCs w:val="28"/>
              </w:rPr>
            </w:pPr>
          </w:p>
        </w:tc>
      </w:tr>
      <w:tr w:rsidR="00A321E3" w:rsidRPr="003323B3" w14:paraId="32F75BBC" w14:textId="77777777" w:rsidTr="003323B3">
        <w:tc>
          <w:tcPr>
            <w:tcW w:w="2840" w:type="dxa"/>
            <w:shd w:val="clear" w:color="auto" w:fill="auto"/>
          </w:tcPr>
          <w:p w14:paraId="2E2C0434" w14:textId="2B58A435" w:rsidR="00A321E3" w:rsidRPr="003323B3" w:rsidRDefault="00A321E3" w:rsidP="003323B3">
            <w:pPr>
              <w:bidi w:val="0"/>
              <w:rPr>
                <w:sz w:val="28"/>
                <w:szCs w:val="28"/>
              </w:rPr>
            </w:pPr>
            <w:r w:rsidRPr="003323B3">
              <w:rPr>
                <w:sz w:val="28"/>
                <w:szCs w:val="28"/>
              </w:rPr>
              <w:t>Others</w:t>
            </w:r>
          </w:p>
        </w:tc>
        <w:tc>
          <w:tcPr>
            <w:tcW w:w="2841" w:type="dxa"/>
            <w:shd w:val="clear" w:color="auto" w:fill="auto"/>
          </w:tcPr>
          <w:p w14:paraId="69A9FDFA" w14:textId="77777777" w:rsidR="00A321E3" w:rsidRPr="003323B3" w:rsidRDefault="00A321E3" w:rsidP="003323B3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2841" w:type="dxa"/>
            <w:shd w:val="clear" w:color="auto" w:fill="auto"/>
          </w:tcPr>
          <w:p w14:paraId="39815DC7" w14:textId="77777777" w:rsidR="00A321E3" w:rsidRPr="003323B3" w:rsidRDefault="00A321E3" w:rsidP="003323B3">
            <w:pPr>
              <w:bidi w:val="0"/>
              <w:rPr>
                <w:sz w:val="28"/>
                <w:szCs w:val="28"/>
              </w:rPr>
            </w:pPr>
          </w:p>
        </w:tc>
      </w:tr>
    </w:tbl>
    <w:p w14:paraId="6F4A1A44" w14:textId="77777777" w:rsidR="006C79F0" w:rsidRDefault="006C79F0" w:rsidP="006C79F0">
      <w:pPr>
        <w:bidi w:val="0"/>
        <w:rPr>
          <w:b/>
          <w:bCs/>
          <w:sz w:val="32"/>
          <w:szCs w:val="32"/>
        </w:rPr>
      </w:pPr>
    </w:p>
    <w:p w14:paraId="3A77EFEE" w14:textId="3839E048" w:rsidR="00675821" w:rsidRPr="008D01C0" w:rsidRDefault="00937C01" w:rsidP="00D54816">
      <w:pPr>
        <w:pBdr>
          <w:top w:val="single" w:sz="4" w:space="1" w:color="auto"/>
          <w:bottom w:val="single" w:sz="4" w:space="1" w:color="auto"/>
        </w:pBdr>
        <w:shd w:val="clear" w:color="auto" w:fill="D9D9D9"/>
        <w:bidi w:val="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8- List of references </w:t>
      </w:r>
    </w:p>
    <w:p w14:paraId="1AFC232B" w14:textId="77777777" w:rsidR="00937C01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 w:rsidRPr="00C9147D">
        <w:rPr>
          <w:b/>
          <w:bCs/>
        </w:rPr>
        <w:t xml:space="preserve">8.1. </w:t>
      </w:r>
      <w:r>
        <w:rPr>
          <w:b/>
          <w:bCs/>
        </w:rPr>
        <w:t>Student n</w:t>
      </w:r>
      <w:r w:rsidRPr="00C9147D">
        <w:rPr>
          <w:b/>
          <w:bCs/>
        </w:rPr>
        <w:t>ote</w:t>
      </w:r>
      <w:r>
        <w:rPr>
          <w:b/>
          <w:bCs/>
        </w:rPr>
        <w:t>books:</w:t>
      </w:r>
    </w:p>
    <w:p w14:paraId="49435C99" w14:textId="58946152" w:rsidR="00937C01" w:rsidRPr="00C9147D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</w:t>
      </w:r>
      <w:r w:rsidRPr="00C9147D">
        <w:rPr>
          <w:b/>
          <w:bCs/>
        </w:rPr>
        <w:t xml:space="preserve"> </w:t>
      </w:r>
    </w:p>
    <w:p w14:paraId="762E0947" w14:textId="719CDF13" w:rsidR="00937C01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 w:rsidRPr="00C9147D">
        <w:rPr>
          <w:b/>
          <w:bCs/>
        </w:rPr>
        <w:t xml:space="preserve">8.2. Essential </w:t>
      </w:r>
      <w:r>
        <w:rPr>
          <w:b/>
          <w:bCs/>
        </w:rPr>
        <w:t>text</w:t>
      </w:r>
      <w:r w:rsidRPr="00C9147D">
        <w:rPr>
          <w:b/>
          <w:bCs/>
        </w:rPr>
        <w:t>books:</w:t>
      </w:r>
      <w:r>
        <w:rPr>
          <w:b/>
          <w:bCs/>
        </w:rPr>
        <w:t xml:space="preserve"> </w:t>
      </w:r>
    </w:p>
    <w:p w14:paraId="30CD0846" w14:textId="7E47446B" w:rsidR="00937C01" w:rsidRPr="00C9147D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1790464" w14:textId="1E112F43" w:rsidR="00937C01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 w:rsidRPr="00C9147D">
        <w:rPr>
          <w:b/>
          <w:bCs/>
        </w:rPr>
        <w:t>8.3. Recommended text</w:t>
      </w:r>
      <w:r>
        <w:rPr>
          <w:b/>
          <w:bCs/>
        </w:rPr>
        <w:t>books:</w:t>
      </w:r>
    </w:p>
    <w:p w14:paraId="589193C2" w14:textId="77777777" w:rsidR="00937C01" w:rsidRPr="00C9147D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4EDA8F" w14:textId="77777777" w:rsidR="00937C01" w:rsidRDefault="00937C01" w:rsidP="00937C01">
      <w:pPr>
        <w:shd w:val="clear" w:color="auto" w:fill="FFFFFF"/>
        <w:bidi w:val="0"/>
        <w:spacing w:line="320" w:lineRule="exact"/>
      </w:pPr>
    </w:p>
    <w:p w14:paraId="6BEE33C8" w14:textId="1081D550" w:rsidR="00937C01" w:rsidRPr="00C9147D" w:rsidRDefault="00937C01" w:rsidP="00937C01">
      <w:pPr>
        <w:shd w:val="clear" w:color="auto" w:fill="FFFFFF"/>
        <w:bidi w:val="0"/>
        <w:spacing w:line="320" w:lineRule="exact"/>
      </w:pPr>
      <w:r w:rsidRPr="00C9147D">
        <w:rPr>
          <w:b/>
          <w:bCs/>
        </w:rPr>
        <w:t>8.4. Journals,</w:t>
      </w:r>
      <w:r w:rsidRPr="00C9147D">
        <w:rPr>
          <w:rStyle w:val="Strong"/>
        </w:rPr>
        <w:t xml:space="preserve"> </w:t>
      </w:r>
      <w:r>
        <w:rPr>
          <w:rStyle w:val="Strong"/>
        </w:rPr>
        <w:t>w</w:t>
      </w:r>
      <w:r w:rsidRPr="00C9147D">
        <w:rPr>
          <w:rStyle w:val="Strong"/>
        </w:rPr>
        <w:t>ebsites</w:t>
      </w:r>
      <w:r w:rsidRPr="00C9147D">
        <w:rPr>
          <w:b/>
          <w:bCs/>
        </w:rPr>
        <w:t xml:space="preserve"> ……..etc</w:t>
      </w:r>
      <w:r>
        <w:rPr>
          <w:b/>
          <w:bCs/>
        </w:rPr>
        <w:t xml:space="preserve">. </w:t>
      </w:r>
    </w:p>
    <w:p w14:paraId="63DE520A" w14:textId="77777777" w:rsidR="00937C01" w:rsidRPr="00C9147D" w:rsidRDefault="00937C01" w:rsidP="00937C01">
      <w:pPr>
        <w:shd w:val="clear" w:color="auto" w:fill="FFFFFF"/>
        <w:bidi w:val="0"/>
        <w:spacing w:line="320" w:lineRule="exac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A55F04" w14:textId="5FE108FF" w:rsidR="00675821" w:rsidRDefault="00675821" w:rsidP="00D54816">
      <w:pPr>
        <w:tabs>
          <w:tab w:val="left" w:pos="2265"/>
        </w:tabs>
        <w:bidi w:val="0"/>
        <w:rPr>
          <w:b/>
          <w:bCs/>
          <w:sz w:val="28"/>
          <w:szCs w:val="28"/>
        </w:rPr>
      </w:pPr>
    </w:p>
    <w:tbl>
      <w:tblPr>
        <w:tblW w:w="8761" w:type="dxa"/>
        <w:tblLook w:val="04A0" w:firstRow="1" w:lastRow="0" w:firstColumn="1" w:lastColumn="0" w:noHBand="0" w:noVBand="1"/>
      </w:tblPr>
      <w:tblGrid>
        <w:gridCol w:w="2919"/>
        <w:gridCol w:w="2921"/>
        <w:gridCol w:w="2921"/>
      </w:tblGrid>
      <w:tr w:rsidR="003724BB" w:rsidRPr="003724BB" w14:paraId="6FE40A3D" w14:textId="77777777" w:rsidTr="003724BB">
        <w:trPr>
          <w:trHeight w:val="666"/>
        </w:trPr>
        <w:tc>
          <w:tcPr>
            <w:tcW w:w="2919" w:type="dxa"/>
            <w:shd w:val="clear" w:color="auto" w:fill="auto"/>
          </w:tcPr>
          <w:p w14:paraId="6FB55E59" w14:textId="14B355A0" w:rsidR="007F4BD8" w:rsidRPr="003724BB" w:rsidRDefault="00937C01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Course</w:t>
            </w:r>
            <w:r w:rsidR="007F4BD8" w:rsidRPr="003724BB">
              <w:rPr>
                <w:b/>
                <w:bCs/>
                <w:sz w:val="28"/>
                <w:szCs w:val="28"/>
              </w:rPr>
              <w:t xml:space="preserve"> Coordinator</w:t>
            </w:r>
          </w:p>
        </w:tc>
        <w:tc>
          <w:tcPr>
            <w:tcW w:w="2921" w:type="dxa"/>
            <w:shd w:val="clear" w:color="auto" w:fill="auto"/>
          </w:tcPr>
          <w:p w14:paraId="1BF16B74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17B40301" w14:textId="0C8A6C3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 xml:space="preserve">Head of department </w:t>
            </w:r>
          </w:p>
        </w:tc>
      </w:tr>
      <w:tr w:rsidR="003724BB" w:rsidRPr="003724BB" w14:paraId="12F60B35" w14:textId="77777777" w:rsidTr="003724BB">
        <w:trPr>
          <w:trHeight w:val="512"/>
        </w:trPr>
        <w:tc>
          <w:tcPr>
            <w:tcW w:w="2919" w:type="dxa"/>
            <w:shd w:val="clear" w:color="auto" w:fill="auto"/>
          </w:tcPr>
          <w:p w14:paraId="1A69ADF0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634299B1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0D0EFC69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3724BB" w:rsidRPr="003724BB" w14:paraId="65C515D7" w14:textId="77777777" w:rsidTr="003724BB">
        <w:trPr>
          <w:trHeight w:val="440"/>
        </w:trPr>
        <w:tc>
          <w:tcPr>
            <w:tcW w:w="2919" w:type="dxa"/>
            <w:shd w:val="clear" w:color="auto" w:fill="auto"/>
          </w:tcPr>
          <w:p w14:paraId="112360B9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154251C8" w14:textId="77777777" w:rsidR="007F4BD8" w:rsidRPr="003724BB" w:rsidRDefault="007F4BD8" w:rsidP="003724BB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921" w:type="dxa"/>
            <w:shd w:val="clear" w:color="auto" w:fill="auto"/>
          </w:tcPr>
          <w:p w14:paraId="2C481E74" w14:textId="6575A8C3" w:rsidR="007F4BD8" w:rsidRPr="003724BB" w:rsidRDefault="007F4BD8" w:rsidP="003724BB">
            <w:pPr>
              <w:bidi w:val="0"/>
              <w:rPr>
                <w:b/>
                <w:bCs/>
                <w:sz w:val="28"/>
                <w:szCs w:val="28"/>
              </w:rPr>
            </w:pPr>
            <w:r w:rsidRPr="003724BB">
              <w:rPr>
                <w:b/>
                <w:bCs/>
                <w:sz w:val="28"/>
                <w:szCs w:val="28"/>
              </w:rPr>
              <w:t>Date:</w:t>
            </w:r>
          </w:p>
        </w:tc>
      </w:tr>
    </w:tbl>
    <w:p w14:paraId="352B111A" w14:textId="77777777" w:rsidR="00361D9B" w:rsidRDefault="00361D9B" w:rsidP="00D54816">
      <w:pPr>
        <w:bidi w:val="0"/>
        <w:jc w:val="center"/>
        <w:rPr>
          <w:b/>
          <w:bCs/>
          <w:sz w:val="28"/>
          <w:szCs w:val="28"/>
        </w:rPr>
      </w:pPr>
    </w:p>
    <w:p w14:paraId="26E5C29E" w14:textId="77777777" w:rsidR="00361D9B" w:rsidRDefault="00361D9B" w:rsidP="00361D9B">
      <w:pPr>
        <w:bidi w:val="0"/>
        <w:jc w:val="center"/>
        <w:rPr>
          <w:b/>
          <w:bCs/>
          <w:sz w:val="28"/>
          <w:szCs w:val="28"/>
        </w:rPr>
      </w:pPr>
    </w:p>
    <w:p w14:paraId="7A1BDAF3" w14:textId="11D7A312" w:rsidR="008536ED" w:rsidRPr="00675821" w:rsidRDefault="00CA339E" w:rsidP="00D54816">
      <w:pPr>
        <w:bidi w:val="0"/>
      </w:pPr>
      <w:r w:rsidRPr="00675821">
        <w:rPr>
          <w:rFonts w:hint="cs"/>
          <w:rtl/>
        </w:rPr>
        <w:t xml:space="preserve"> </w:t>
      </w:r>
    </w:p>
    <w:sectPr w:rsidR="008536ED" w:rsidRPr="00675821" w:rsidSect="0020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2F4C6" w14:textId="77777777" w:rsidR="003323B3" w:rsidRDefault="003323B3" w:rsidP="00B1322F">
      <w:r>
        <w:separator/>
      </w:r>
    </w:p>
  </w:endnote>
  <w:endnote w:type="continuationSeparator" w:id="0">
    <w:p w14:paraId="7888AC16" w14:textId="77777777" w:rsidR="003323B3" w:rsidRDefault="003323B3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EB6B" w14:textId="77777777" w:rsidR="00366002" w:rsidRDefault="00366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1DDB" w14:textId="77777777" w:rsidR="00366002" w:rsidRDefault="00366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67741" w14:textId="77777777" w:rsidR="003323B3" w:rsidRDefault="003323B3" w:rsidP="00B1322F">
      <w:r>
        <w:separator/>
      </w:r>
    </w:p>
  </w:footnote>
  <w:footnote w:type="continuationSeparator" w:id="0">
    <w:p w14:paraId="78C9D703" w14:textId="77777777" w:rsidR="003323B3" w:rsidRDefault="003323B3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8DEB8" w14:textId="77777777" w:rsidR="00366002" w:rsidRDefault="00366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EC2A42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75pt;height:99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EC2A42">
    <w:pPr>
      <w:pStyle w:val="Header"/>
    </w:pPr>
    <w:r>
      <w:pict w14:anchorId="775807AE">
        <v:shape id="_x0000_i1026" type="#_x0000_t75" style="width:522pt;height:518.25pt">
          <v:imagedata r:id="rId2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3CC2" w14:textId="77777777" w:rsidR="00366002" w:rsidRDefault="00366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051A"/>
    <w:multiLevelType w:val="hybridMultilevel"/>
    <w:tmpl w:val="8C004ED8"/>
    <w:lvl w:ilvl="0" w:tplc="48127222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84A8C"/>
    <w:multiLevelType w:val="hybridMultilevel"/>
    <w:tmpl w:val="12B0518C"/>
    <w:lvl w:ilvl="0" w:tplc="81308E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0394A"/>
    <w:multiLevelType w:val="hybridMultilevel"/>
    <w:tmpl w:val="2764B582"/>
    <w:lvl w:ilvl="0" w:tplc="F338337A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7E7293"/>
    <w:multiLevelType w:val="hybridMultilevel"/>
    <w:tmpl w:val="67443B9E"/>
    <w:lvl w:ilvl="0" w:tplc="5CB87812">
      <w:numFmt w:val="bullet"/>
      <w:lvlText w:val="-"/>
      <w:lvlJc w:val="left"/>
      <w:pPr>
        <w:tabs>
          <w:tab w:val="num" w:pos="144"/>
        </w:tabs>
        <w:ind w:left="144" w:hanging="14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47B24"/>
    <w:multiLevelType w:val="hybridMultilevel"/>
    <w:tmpl w:val="4E58DF40"/>
    <w:lvl w:ilvl="0" w:tplc="D46CB12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EE5F40"/>
    <w:multiLevelType w:val="hybridMultilevel"/>
    <w:tmpl w:val="379010C2"/>
    <w:lvl w:ilvl="0" w:tplc="12F49590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A0F6C"/>
    <w:multiLevelType w:val="hybridMultilevel"/>
    <w:tmpl w:val="F6BC0AC8"/>
    <w:lvl w:ilvl="0" w:tplc="ECBEF3D6">
      <w:start w:val="1"/>
      <w:numFmt w:val="decimal"/>
      <w:lvlText w:val="%1-"/>
      <w:lvlJc w:val="left"/>
      <w:pPr>
        <w:ind w:left="360" w:hanging="360"/>
      </w:pPr>
      <w:rPr>
        <w:rFonts w:ascii="Times New Roman" w:eastAsia="SimSun" w:hAnsi="Times New Roman" w:cs="Times New Roman" w:hint="default"/>
        <w:b/>
        <w:bCs/>
        <w:i w:val="0"/>
        <w:iCs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F255C5"/>
    <w:multiLevelType w:val="hybridMultilevel"/>
    <w:tmpl w:val="23107DBA"/>
    <w:lvl w:ilvl="0" w:tplc="3118C5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D1550F"/>
    <w:multiLevelType w:val="hybridMultilevel"/>
    <w:tmpl w:val="B82265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7D65ED"/>
    <w:multiLevelType w:val="hybridMultilevel"/>
    <w:tmpl w:val="A50C31E6"/>
    <w:lvl w:ilvl="0" w:tplc="D8D294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4781679">
    <w:abstractNumId w:val="6"/>
  </w:num>
  <w:num w:numId="2" w16cid:durableId="1435132374">
    <w:abstractNumId w:val="1"/>
  </w:num>
  <w:num w:numId="3" w16cid:durableId="2098361966">
    <w:abstractNumId w:val="4"/>
  </w:num>
  <w:num w:numId="4" w16cid:durableId="1219974152">
    <w:abstractNumId w:val="8"/>
  </w:num>
  <w:num w:numId="5" w16cid:durableId="1871868262">
    <w:abstractNumId w:val="7"/>
  </w:num>
  <w:num w:numId="6" w16cid:durableId="1816071844">
    <w:abstractNumId w:val="9"/>
  </w:num>
  <w:num w:numId="7" w16cid:durableId="1621450998">
    <w:abstractNumId w:val="0"/>
  </w:num>
  <w:num w:numId="8" w16cid:durableId="1974141140">
    <w:abstractNumId w:val="5"/>
  </w:num>
  <w:num w:numId="9" w16cid:durableId="1921940016">
    <w:abstractNumId w:val="2"/>
  </w:num>
  <w:num w:numId="10" w16cid:durableId="143019694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MqoFAFTWFy4tAAAA"/>
  </w:docVars>
  <w:rsids>
    <w:rsidRoot w:val="00FB0801"/>
    <w:rsid w:val="00002163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97F53"/>
    <w:rsid w:val="000A6D66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076A"/>
    <w:rsid w:val="00111329"/>
    <w:rsid w:val="00113AD6"/>
    <w:rsid w:val="00115124"/>
    <w:rsid w:val="001162DE"/>
    <w:rsid w:val="00116315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E794E"/>
    <w:rsid w:val="001F3271"/>
    <w:rsid w:val="001F7C4A"/>
    <w:rsid w:val="0020043E"/>
    <w:rsid w:val="00202440"/>
    <w:rsid w:val="00203A3A"/>
    <w:rsid w:val="0020493C"/>
    <w:rsid w:val="00204ACC"/>
    <w:rsid w:val="00204F3E"/>
    <w:rsid w:val="00206A45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569B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710D"/>
    <w:rsid w:val="0030124D"/>
    <w:rsid w:val="003028D3"/>
    <w:rsid w:val="00306F40"/>
    <w:rsid w:val="003102AF"/>
    <w:rsid w:val="00310E8C"/>
    <w:rsid w:val="003145F8"/>
    <w:rsid w:val="00315D9E"/>
    <w:rsid w:val="00316301"/>
    <w:rsid w:val="00316DF9"/>
    <w:rsid w:val="00320425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23B3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1D9B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24BB"/>
    <w:rsid w:val="00373983"/>
    <w:rsid w:val="003779CF"/>
    <w:rsid w:val="00377A94"/>
    <w:rsid w:val="00381E99"/>
    <w:rsid w:val="003822E2"/>
    <w:rsid w:val="00384685"/>
    <w:rsid w:val="0038677C"/>
    <w:rsid w:val="003873CB"/>
    <w:rsid w:val="00390370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782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5E78"/>
    <w:rsid w:val="004662C2"/>
    <w:rsid w:val="00467618"/>
    <w:rsid w:val="00467C66"/>
    <w:rsid w:val="00470305"/>
    <w:rsid w:val="00473A9B"/>
    <w:rsid w:val="00480B25"/>
    <w:rsid w:val="004846F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C94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6A7"/>
    <w:rsid w:val="00506C6F"/>
    <w:rsid w:val="00507F17"/>
    <w:rsid w:val="00511112"/>
    <w:rsid w:val="00511788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24E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36F1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5F54A2"/>
    <w:rsid w:val="0060234E"/>
    <w:rsid w:val="00603B6D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821"/>
    <w:rsid w:val="00675B15"/>
    <w:rsid w:val="0067720E"/>
    <w:rsid w:val="00680AA1"/>
    <w:rsid w:val="0068106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52BC"/>
    <w:rsid w:val="006B6078"/>
    <w:rsid w:val="006C168F"/>
    <w:rsid w:val="006C2A90"/>
    <w:rsid w:val="006C3B83"/>
    <w:rsid w:val="006C55DA"/>
    <w:rsid w:val="006C5A44"/>
    <w:rsid w:val="006C79F0"/>
    <w:rsid w:val="006C7D32"/>
    <w:rsid w:val="006C7FFC"/>
    <w:rsid w:val="006D07B6"/>
    <w:rsid w:val="006D1D47"/>
    <w:rsid w:val="006D59AE"/>
    <w:rsid w:val="006D6A18"/>
    <w:rsid w:val="006D7C7D"/>
    <w:rsid w:val="006E1265"/>
    <w:rsid w:val="006E1613"/>
    <w:rsid w:val="006E1EEC"/>
    <w:rsid w:val="006E5FCA"/>
    <w:rsid w:val="006E7353"/>
    <w:rsid w:val="006F098E"/>
    <w:rsid w:val="006F44C8"/>
    <w:rsid w:val="007005E8"/>
    <w:rsid w:val="00700AFE"/>
    <w:rsid w:val="0070112F"/>
    <w:rsid w:val="00701970"/>
    <w:rsid w:val="0070318E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73AE"/>
    <w:rsid w:val="0072258F"/>
    <w:rsid w:val="0072266F"/>
    <w:rsid w:val="007229B1"/>
    <w:rsid w:val="00724538"/>
    <w:rsid w:val="007247FF"/>
    <w:rsid w:val="007260E7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B64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B5894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0EB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4BD8"/>
    <w:rsid w:val="007F53AD"/>
    <w:rsid w:val="007F59C5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0FEE"/>
    <w:rsid w:val="00881086"/>
    <w:rsid w:val="0088295A"/>
    <w:rsid w:val="0088303E"/>
    <w:rsid w:val="008834E4"/>
    <w:rsid w:val="00884034"/>
    <w:rsid w:val="008840A8"/>
    <w:rsid w:val="00885AE3"/>
    <w:rsid w:val="00885D1E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A507E"/>
    <w:rsid w:val="008B4564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893"/>
    <w:rsid w:val="008E1E6B"/>
    <w:rsid w:val="008E3EA3"/>
    <w:rsid w:val="008F094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555C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66CE"/>
    <w:rsid w:val="009271D8"/>
    <w:rsid w:val="00927847"/>
    <w:rsid w:val="00930155"/>
    <w:rsid w:val="009325E8"/>
    <w:rsid w:val="009349C7"/>
    <w:rsid w:val="009354AC"/>
    <w:rsid w:val="00936155"/>
    <w:rsid w:val="00937261"/>
    <w:rsid w:val="00937C0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39A"/>
    <w:rsid w:val="00960A9B"/>
    <w:rsid w:val="00960AC7"/>
    <w:rsid w:val="009611D9"/>
    <w:rsid w:val="009648BA"/>
    <w:rsid w:val="009658A2"/>
    <w:rsid w:val="00966BA6"/>
    <w:rsid w:val="00966F1E"/>
    <w:rsid w:val="009703C2"/>
    <w:rsid w:val="0097185D"/>
    <w:rsid w:val="00972131"/>
    <w:rsid w:val="00973381"/>
    <w:rsid w:val="009739AA"/>
    <w:rsid w:val="00975088"/>
    <w:rsid w:val="00977239"/>
    <w:rsid w:val="00977E63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01AE"/>
    <w:rsid w:val="009B1FB4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27BC9"/>
    <w:rsid w:val="00A30306"/>
    <w:rsid w:val="00A30DBD"/>
    <w:rsid w:val="00A31861"/>
    <w:rsid w:val="00A32023"/>
    <w:rsid w:val="00A321E3"/>
    <w:rsid w:val="00A3425C"/>
    <w:rsid w:val="00A34CD2"/>
    <w:rsid w:val="00A37491"/>
    <w:rsid w:val="00A37AE6"/>
    <w:rsid w:val="00A37DFD"/>
    <w:rsid w:val="00A40B7F"/>
    <w:rsid w:val="00A4416E"/>
    <w:rsid w:val="00A4477D"/>
    <w:rsid w:val="00A45580"/>
    <w:rsid w:val="00A45CD7"/>
    <w:rsid w:val="00A46774"/>
    <w:rsid w:val="00A50E24"/>
    <w:rsid w:val="00A51820"/>
    <w:rsid w:val="00A54B52"/>
    <w:rsid w:val="00A62031"/>
    <w:rsid w:val="00A6225E"/>
    <w:rsid w:val="00A62BE8"/>
    <w:rsid w:val="00A64AB2"/>
    <w:rsid w:val="00A709B7"/>
    <w:rsid w:val="00A71EB1"/>
    <w:rsid w:val="00A7301D"/>
    <w:rsid w:val="00A732D4"/>
    <w:rsid w:val="00A752A2"/>
    <w:rsid w:val="00A76378"/>
    <w:rsid w:val="00A81781"/>
    <w:rsid w:val="00A818C3"/>
    <w:rsid w:val="00A821CB"/>
    <w:rsid w:val="00A82217"/>
    <w:rsid w:val="00A8246B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384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F33"/>
    <w:rsid w:val="00AF3FBD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2C7"/>
    <w:rsid w:val="00B366D2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6F36"/>
    <w:rsid w:val="00B67738"/>
    <w:rsid w:val="00B70257"/>
    <w:rsid w:val="00B73E5E"/>
    <w:rsid w:val="00B763AD"/>
    <w:rsid w:val="00B76530"/>
    <w:rsid w:val="00B803C2"/>
    <w:rsid w:val="00B81EAD"/>
    <w:rsid w:val="00B8365E"/>
    <w:rsid w:val="00B83794"/>
    <w:rsid w:val="00B91420"/>
    <w:rsid w:val="00B94666"/>
    <w:rsid w:val="00B9524F"/>
    <w:rsid w:val="00B95508"/>
    <w:rsid w:val="00BA064F"/>
    <w:rsid w:val="00BA0D31"/>
    <w:rsid w:val="00BA47C3"/>
    <w:rsid w:val="00BA64A0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3CF3"/>
    <w:rsid w:val="00BF274D"/>
    <w:rsid w:val="00BF5B1D"/>
    <w:rsid w:val="00BF676F"/>
    <w:rsid w:val="00BF6A2C"/>
    <w:rsid w:val="00C0078A"/>
    <w:rsid w:val="00C15A64"/>
    <w:rsid w:val="00C15E62"/>
    <w:rsid w:val="00C17C20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35FF4"/>
    <w:rsid w:val="00C364D7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EC8"/>
    <w:rsid w:val="00C8768E"/>
    <w:rsid w:val="00C91C23"/>
    <w:rsid w:val="00C929A2"/>
    <w:rsid w:val="00CA0B80"/>
    <w:rsid w:val="00CA2CB4"/>
    <w:rsid w:val="00CA307B"/>
    <w:rsid w:val="00CA339E"/>
    <w:rsid w:val="00CA47BF"/>
    <w:rsid w:val="00CA4874"/>
    <w:rsid w:val="00CA5CC5"/>
    <w:rsid w:val="00CB236F"/>
    <w:rsid w:val="00CB6784"/>
    <w:rsid w:val="00CB74EC"/>
    <w:rsid w:val="00CB7B1D"/>
    <w:rsid w:val="00CC00E8"/>
    <w:rsid w:val="00CC01F5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065"/>
    <w:rsid w:val="00D5112B"/>
    <w:rsid w:val="00D51ED8"/>
    <w:rsid w:val="00D524FE"/>
    <w:rsid w:val="00D54816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18DF"/>
    <w:rsid w:val="00D73B9B"/>
    <w:rsid w:val="00D74364"/>
    <w:rsid w:val="00D75F21"/>
    <w:rsid w:val="00D76241"/>
    <w:rsid w:val="00D825E3"/>
    <w:rsid w:val="00D83192"/>
    <w:rsid w:val="00D854EF"/>
    <w:rsid w:val="00D86044"/>
    <w:rsid w:val="00D87AB9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D0D99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4BE"/>
    <w:rsid w:val="00E575FF"/>
    <w:rsid w:val="00E616B9"/>
    <w:rsid w:val="00E621B6"/>
    <w:rsid w:val="00E64B7B"/>
    <w:rsid w:val="00E64FB8"/>
    <w:rsid w:val="00E722F5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2A42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03DF"/>
    <w:rsid w:val="00F010BD"/>
    <w:rsid w:val="00F025CD"/>
    <w:rsid w:val="00F037DF"/>
    <w:rsid w:val="00F03BB1"/>
    <w:rsid w:val="00F0591F"/>
    <w:rsid w:val="00F05B27"/>
    <w:rsid w:val="00F078D5"/>
    <w:rsid w:val="00F07A43"/>
    <w:rsid w:val="00F10A25"/>
    <w:rsid w:val="00F1275D"/>
    <w:rsid w:val="00F12DBD"/>
    <w:rsid w:val="00F151C9"/>
    <w:rsid w:val="00F15C8B"/>
    <w:rsid w:val="00F16AEC"/>
    <w:rsid w:val="00F173C8"/>
    <w:rsid w:val="00F23B81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869C5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C176D"/>
    <w:rsid w:val="00FC3B81"/>
    <w:rsid w:val="00FC484C"/>
    <w:rsid w:val="00FD292B"/>
    <w:rsid w:val="00FD50FF"/>
    <w:rsid w:val="00FD61F3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10DB"/>
    <w:rsid w:val="00FF2612"/>
    <w:rsid w:val="00FF42AE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  <w:style w:type="character" w:customStyle="1" w:styleId="productdetail-authorsmain">
    <w:name w:val="productdetail-authorsmain"/>
    <w:basedOn w:val="DefaultParagraphFont"/>
    <w:rsid w:val="00675821"/>
  </w:style>
  <w:style w:type="paragraph" w:styleId="NormalWeb">
    <w:name w:val="Normal (Web)"/>
    <w:basedOn w:val="Normal"/>
    <w:uiPriority w:val="99"/>
    <w:unhideWhenUsed/>
    <w:rsid w:val="00675821"/>
    <w:pPr>
      <w:bidi w:val="0"/>
      <w:spacing w:before="100" w:beforeAutospacing="1" w:after="100" w:afterAutospacing="1"/>
    </w:pPr>
  </w:style>
  <w:style w:type="character" w:customStyle="1" w:styleId="BalloonTextChar">
    <w:name w:val="Balloon Text Char"/>
    <w:link w:val="BalloonText"/>
    <w:uiPriority w:val="99"/>
    <w:semiHidden/>
    <w:rsid w:val="00675821"/>
    <w:rPr>
      <w:rFonts w:ascii="Tahoma" w:hAnsi="Tahoma" w:cs="Tahoma"/>
      <w:sz w:val="16"/>
      <w:szCs w:val="16"/>
    </w:rPr>
  </w:style>
  <w:style w:type="character" w:styleId="Strong">
    <w:name w:val="Strong"/>
    <w:qFormat/>
    <w:rsid w:val="00937C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-Rahim Hassan</cp:lastModifiedBy>
  <cp:revision>82</cp:revision>
  <cp:lastPrinted>2019-08-27T09:43:00Z</cp:lastPrinted>
  <dcterms:created xsi:type="dcterms:W3CDTF">2022-02-11T17:01:00Z</dcterms:created>
  <dcterms:modified xsi:type="dcterms:W3CDTF">2022-04-28T15:01:00Z</dcterms:modified>
</cp:coreProperties>
</file>